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777E1" w14:textId="17C5DC91" w:rsidR="00A765DB" w:rsidRPr="001D37F0" w:rsidRDefault="00A765DB" w:rsidP="00A765DB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e-RPH BIOLOGY </w:t>
      </w:r>
      <w:r w:rsidR="00572726">
        <w:rPr>
          <w:b/>
          <w:sz w:val="36"/>
          <w:szCs w:val="36"/>
          <w:lang w:val="en-US"/>
        </w:rPr>
        <w:t>FORM</w:t>
      </w:r>
      <w:r>
        <w:rPr>
          <w:b/>
          <w:sz w:val="36"/>
          <w:szCs w:val="36"/>
          <w:lang w:val="en-US"/>
        </w:rPr>
        <w:t xml:space="preserve"> 5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A765DB" w:rsidRPr="001D37F0" w14:paraId="700B97D0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1BECEAC" w14:textId="77777777" w:rsidR="00A765DB" w:rsidRPr="001D37F0" w:rsidRDefault="00A765DB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A765DB" w:rsidRPr="001D37F0" w14:paraId="70229739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7CC0605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390FA03E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7834DBB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7349C54A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52C95441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7A1062E9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61AF7290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22CAEA23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5D8502CD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7E7A0F25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0B21D07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1C106019" w14:textId="5EE57723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5.0 </w:t>
            </w:r>
            <w:r w:rsidR="009072D0">
              <w:rPr>
                <w:sz w:val="24"/>
                <w:szCs w:val="24"/>
                <w:lang w:val="en-US"/>
              </w:rPr>
              <w:t>Response</w:t>
            </w:r>
            <w:r>
              <w:rPr>
                <w:sz w:val="24"/>
                <w:szCs w:val="24"/>
                <w:lang w:val="en-US"/>
              </w:rPr>
              <w:t xml:space="preserve"> in Plants</w:t>
            </w:r>
          </w:p>
        </w:tc>
        <w:tc>
          <w:tcPr>
            <w:tcW w:w="1304" w:type="dxa"/>
            <w:vAlign w:val="center"/>
          </w:tcPr>
          <w:p w14:paraId="3B436EA8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24F8F920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22B2B281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BA40C6F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4F7DB9E4" w14:textId="1D85982B" w:rsidR="00A765DB" w:rsidRPr="001D37F0" w:rsidRDefault="009072D0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ypes of Responses</w:t>
            </w:r>
          </w:p>
        </w:tc>
        <w:tc>
          <w:tcPr>
            <w:tcW w:w="1304" w:type="dxa"/>
            <w:vAlign w:val="center"/>
          </w:tcPr>
          <w:p w14:paraId="2551492E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3A712C06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34C655B0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C76CDEA" w14:textId="77777777" w:rsidR="00A765DB" w:rsidRPr="001D37F0" w:rsidRDefault="00A765DB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A765DB" w:rsidRPr="001D37F0" w14:paraId="6359211E" w14:textId="77777777" w:rsidTr="00EC2735">
        <w:tc>
          <w:tcPr>
            <w:tcW w:w="9659" w:type="dxa"/>
            <w:gridSpan w:val="4"/>
          </w:tcPr>
          <w:p w14:paraId="37D205F3" w14:textId="20A3C40E" w:rsidR="00A765DB" w:rsidRDefault="00A765DB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110BB5">
              <w:rPr>
                <w:rFonts w:cstheme="minorHAnsi"/>
                <w:sz w:val="24"/>
                <w:szCs w:val="24"/>
                <w:lang w:val="en-US"/>
              </w:rPr>
              <w:t>pupil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>s can:</w:t>
            </w:r>
          </w:p>
          <w:p w14:paraId="64928083" w14:textId="4EED4F00" w:rsidR="00A765DB" w:rsidRPr="00195E01" w:rsidRDefault="00A765DB" w:rsidP="00EC2735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cribe two types of plant responses.</w:t>
            </w:r>
          </w:p>
        </w:tc>
      </w:tr>
      <w:tr w:rsidR="00A765DB" w:rsidRPr="001D37F0" w14:paraId="71BE3B3E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D585B94" w14:textId="77777777" w:rsidR="00A765DB" w:rsidRPr="0030580F" w:rsidRDefault="00A765DB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30580F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A765DB" w:rsidRPr="001D37F0" w14:paraId="1D8C1049" w14:textId="77777777" w:rsidTr="00EC2735">
        <w:trPr>
          <w:trHeight w:val="735"/>
        </w:trPr>
        <w:tc>
          <w:tcPr>
            <w:tcW w:w="9659" w:type="dxa"/>
            <w:gridSpan w:val="4"/>
          </w:tcPr>
          <w:p w14:paraId="29F3AABE" w14:textId="77777777" w:rsidR="00A765DB" w:rsidRDefault="00A765DB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248EF192" w14:textId="05AB89C1" w:rsidR="00A765DB" w:rsidRDefault="00A765DB" w:rsidP="00A765DB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and </w:t>
            </w:r>
            <w:r w:rsidR="00110BB5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 xml:space="preserve">s answered questions to test the level of </w:t>
            </w:r>
            <w:r w:rsidR="00110BB5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>s' knowledge about stimuli and responses in plants that had been learned during Form 3.</w:t>
            </w:r>
          </w:p>
          <w:p w14:paraId="132C3BF6" w14:textId="250EE1B5" w:rsidR="00A765DB" w:rsidRDefault="00A765DB" w:rsidP="00A765DB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types of nasti</w:t>
            </w:r>
            <w:r w:rsidR="00110BB5">
              <w:rPr>
                <w:bCs/>
                <w:sz w:val="24"/>
                <w:szCs w:val="24"/>
                <w:lang w:val="en-US"/>
              </w:rPr>
              <w:t>c</w:t>
            </w:r>
            <w:r>
              <w:rPr>
                <w:bCs/>
                <w:sz w:val="24"/>
                <w:szCs w:val="24"/>
                <w:lang w:val="en-US"/>
              </w:rPr>
              <w:t xml:space="preserve"> responses in </w:t>
            </w:r>
            <w:r w:rsidR="00110BB5">
              <w:rPr>
                <w:bCs/>
                <w:sz w:val="24"/>
                <w:szCs w:val="24"/>
                <w:lang w:val="en-US"/>
              </w:rPr>
              <w:t xml:space="preserve">the </w:t>
            </w:r>
            <w:r>
              <w:rPr>
                <w:bCs/>
                <w:sz w:val="24"/>
                <w:szCs w:val="24"/>
                <w:lang w:val="en-US"/>
              </w:rPr>
              <w:t>textbook pages 101 and 102.</w:t>
            </w:r>
          </w:p>
          <w:p w14:paraId="49ECD3F4" w14:textId="74373777" w:rsidR="00A765DB" w:rsidRPr="00195E01" w:rsidRDefault="00110BB5" w:rsidP="00A765DB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A765DB">
              <w:rPr>
                <w:bCs/>
                <w:sz w:val="24"/>
                <w:szCs w:val="24"/>
                <w:lang w:val="en-US"/>
              </w:rPr>
              <w:t>s pay attention to the teacher's explanation in class.</w:t>
            </w:r>
          </w:p>
        </w:tc>
      </w:tr>
      <w:tr w:rsidR="00A765DB" w:rsidRPr="001D37F0" w14:paraId="444FAAC9" w14:textId="77777777" w:rsidTr="00EC2735">
        <w:trPr>
          <w:trHeight w:val="930"/>
        </w:trPr>
        <w:tc>
          <w:tcPr>
            <w:tcW w:w="9659" w:type="dxa"/>
            <w:gridSpan w:val="4"/>
          </w:tcPr>
          <w:p w14:paraId="21596F6D" w14:textId="77777777" w:rsidR="00A765DB" w:rsidRDefault="00A765DB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2B716046" w14:textId="4845ECAA" w:rsidR="00A765DB" w:rsidRDefault="00110BB5" w:rsidP="00EC2735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A765DB">
              <w:rPr>
                <w:bCs/>
                <w:sz w:val="24"/>
                <w:szCs w:val="24"/>
                <w:lang w:val="en-US"/>
              </w:rPr>
              <w:t>s are given a task by the teacher to find information about the types of re</w:t>
            </w:r>
            <w:r>
              <w:rPr>
                <w:bCs/>
                <w:sz w:val="24"/>
                <w:szCs w:val="24"/>
                <w:lang w:val="en-US"/>
              </w:rPr>
              <w:t>sponses</w:t>
            </w:r>
            <w:r w:rsidR="00A765DB">
              <w:rPr>
                <w:bCs/>
                <w:sz w:val="24"/>
                <w:szCs w:val="24"/>
                <w:lang w:val="en-US"/>
              </w:rPr>
              <w:t xml:space="preserve"> in plants.</w:t>
            </w:r>
          </w:p>
          <w:p w14:paraId="2B144960" w14:textId="5E3A9108" w:rsidR="00A765DB" w:rsidRPr="00A765DB" w:rsidRDefault="00A765DB" w:rsidP="00A765DB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Pupils search for information, discuss and present the results of the discussion in the form of </w:t>
            </w:r>
            <w:r w:rsidRPr="00926583">
              <w:rPr>
                <w:bCs/>
                <w:sz w:val="24"/>
                <w:szCs w:val="24"/>
                <w:lang w:val="en-US"/>
              </w:rPr>
              <w:t>Microsoft PowerPoint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>
              <w:rPr>
                <w:bCs/>
                <w:sz w:val="24"/>
                <w:szCs w:val="24"/>
                <w:lang w:val="en-US"/>
              </w:rPr>
              <w:t>in front of the class.</w:t>
            </w:r>
          </w:p>
        </w:tc>
      </w:tr>
      <w:tr w:rsidR="00A765DB" w:rsidRPr="001D37F0" w14:paraId="47B01E21" w14:textId="77777777" w:rsidTr="00EC2735">
        <w:trPr>
          <w:trHeight w:val="627"/>
        </w:trPr>
        <w:tc>
          <w:tcPr>
            <w:tcW w:w="9659" w:type="dxa"/>
            <w:gridSpan w:val="4"/>
          </w:tcPr>
          <w:p w14:paraId="3F57C2BA" w14:textId="77777777" w:rsidR="00A765DB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24D62E04" w14:textId="74BA4576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1 - 5 in the </w:t>
            </w:r>
            <w:r w:rsidR="00094C2B">
              <w:rPr>
                <w:sz w:val="24"/>
                <w:szCs w:val="24"/>
                <w:lang w:val="en-US"/>
              </w:rPr>
              <w:t>Excel</w:t>
            </w:r>
            <w:r w:rsidR="00926583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094C2B">
              <w:rPr>
                <w:sz w:val="24"/>
                <w:szCs w:val="24"/>
                <w:lang w:val="en-US"/>
              </w:rPr>
              <w:t>76</w:t>
            </w:r>
            <w:r w:rsidRPr="00F55D34">
              <w:rPr>
                <w:sz w:val="24"/>
                <w:szCs w:val="24"/>
                <w:lang w:val="en-US"/>
              </w:rPr>
              <w:t xml:space="preserve"> and </w:t>
            </w:r>
            <w:r w:rsidR="00094C2B">
              <w:rPr>
                <w:sz w:val="24"/>
                <w:szCs w:val="24"/>
                <w:lang w:val="en-US"/>
              </w:rPr>
              <w:t>77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A765DB" w:rsidRPr="001D37F0" w14:paraId="449AB60D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A80A730" w14:textId="77777777" w:rsidR="00A765DB" w:rsidRPr="001D37F0" w:rsidRDefault="00A765DB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A765DB" w:rsidRPr="001D37F0" w14:paraId="25E4AEB6" w14:textId="77777777" w:rsidTr="00A765DB">
        <w:trPr>
          <w:trHeight w:val="3158"/>
        </w:trPr>
        <w:tc>
          <w:tcPr>
            <w:tcW w:w="9659" w:type="dxa"/>
            <w:gridSpan w:val="4"/>
          </w:tcPr>
          <w:p w14:paraId="7E46F3D9" w14:textId="4E028FD6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10BB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achieve the set learning objectives.</w:t>
            </w:r>
          </w:p>
          <w:p w14:paraId="0305D7F4" w14:textId="78CF389A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10BB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complete the exercises given.</w:t>
            </w:r>
          </w:p>
          <w:p w14:paraId="123A5288" w14:textId="6F05F895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10BB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need further training and teacher guidance.</w:t>
            </w:r>
          </w:p>
          <w:p w14:paraId="627CE94C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  <w:p w14:paraId="6D0EFACC" w14:textId="77777777" w:rsidR="00A765DB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72B85D6A" w14:textId="1CB847A4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53DD1D42" w14:textId="77777777" w:rsidR="007C3FBD" w:rsidRDefault="007C3FBD"/>
    <w:p w14:paraId="04E887DB" w14:textId="77777777" w:rsidR="00A765DB" w:rsidRDefault="00A765DB"/>
    <w:p w14:paraId="7C2DB3F4" w14:textId="77777777" w:rsidR="00A765DB" w:rsidRDefault="00A765DB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A765DB" w:rsidRPr="001D37F0" w14:paraId="688E7E8F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4FDD2D9" w14:textId="77777777" w:rsidR="00A765DB" w:rsidRPr="001D37F0" w:rsidRDefault="00A765DB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A765DB" w:rsidRPr="001D37F0" w14:paraId="4DB58AD2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D9A28D6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5E1D815E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CF8D502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611069BE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34A857EF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489B6A3D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0D4778BC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09EF7E38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43C9ED7B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60CF321C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94233E8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3BCE1B15" w14:textId="0DF5C99E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.0 Re</w:t>
            </w:r>
            <w:r w:rsidR="00EC37E0">
              <w:rPr>
                <w:sz w:val="24"/>
                <w:szCs w:val="24"/>
                <w:lang w:val="en-US"/>
              </w:rPr>
              <w:t>sponses</w:t>
            </w:r>
            <w:r>
              <w:rPr>
                <w:sz w:val="24"/>
                <w:szCs w:val="24"/>
                <w:lang w:val="en-US"/>
              </w:rPr>
              <w:t xml:space="preserve"> in Plants</w:t>
            </w:r>
          </w:p>
        </w:tc>
        <w:tc>
          <w:tcPr>
            <w:tcW w:w="1304" w:type="dxa"/>
            <w:vAlign w:val="center"/>
          </w:tcPr>
          <w:p w14:paraId="6CF1B943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105D27DE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2A8F3EEB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7C23A6F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41487B22" w14:textId="29447AA2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tohormone</w:t>
            </w:r>
          </w:p>
        </w:tc>
        <w:tc>
          <w:tcPr>
            <w:tcW w:w="1304" w:type="dxa"/>
            <w:vAlign w:val="center"/>
          </w:tcPr>
          <w:p w14:paraId="14A893C8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223A1DA0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0B0407A8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46D9543" w14:textId="77777777" w:rsidR="00A765DB" w:rsidRPr="001D37F0" w:rsidRDefault="00A765DB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A765DB" w:rsidRPr="001D37F0" w14:paraId="0B0D9C32" w14:textId="77777777" w:rsidTr="00EC2735">
        <w:tc>
          <w:tcPr>
            <w:tcW w:w="9659" w:type="dxa"/>
            <w:gridSpan w:val="4"/>
          </w:tcPr>
          <w:p w14:paraId="34A6631E" w14:textId="51AA6524" w:rsidR="00A765DB" w:rsidRDefault="00A765DB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110BB5">
              <w:rPr>
                <w:rFonts w:cstheme="minorHAnsi"/>
                <w:sz w:val="24"/>
                <w:szCs w:val="24"/>
                <w:lang w:val="en-US"/>
              </w:rPr>
              <w:t>pupil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>s can:</w:t>
            </w:r>
          </w:p>
          <w:p w14:paraId="2C0F89FC" w14:textId="77777777" w:rsidR="00A765DB" w:rsidRDefault="00A765DB" w:rsidP="00A765DB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te the function of five types of phytohormones.</w:t>
            </w:r>
          </w:p>
          <w:p w14:paraId="4F614FCC" w14:textId="77777777" w:rsidR="00EC37E0" w:rsidRDefault="00EC37E0" w:rsidP="00A765DB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EC37E0">
              <w:rPr>
                <w:rFonts w:cstheme="minorHAnsi"/>
                <w:sz w:val="24"/>
                <w:szCs w:val="24"/>
                <w:lang w:val="en-US"/>
              </w:rPr>
              <w:t>Making inferences about the effect of auxin on the two positions of the agar block containing auxin on the cut coleoptile.</w:t>
            </w:r>
          </w:p>
          <w:p w14:paraId="6E353A61" w14:textId="41680A56" w:rsidR="0011764A" w:rsidRPr="00195E01" w:rsidRDefault="0011764A" w:rsidP="00A765DB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xplain the role of auxin in two types of plant responses.</w:t>
            </w:r>
          </w:p>
        </w:tc>
      </w:tr>
      <w:tr w:rsidR="00A765DB" w:rsidRPr="001D37F0" w14:paraId="0C580861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42DCE82" w14:textId="77777777" w:rsidR="00A765DB" w:rsidRPr="0030580F" w:rsidRDefault="00A765DB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30580F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A765DB" w:rsidRPr="001D37F0" w14:paraId="30374E10" w14:textId="77777777" w:rsidTr="00EC2735">
        <w:trPr>
          <w:trHeight w:val="735"/>
        </w:trPr>
        <w:tc>
          <w:tcPr>
            <w:tcW w:w="9659" w:type="dxa"/>
            <w:gridSpan w:val="4"/>
          </w:tcPr>
          <w:p w14:paraId="284618BA" w14:textId="77777777" w:rsidR="00A765DB" w:rsidRDefault="00A765DB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186F8D6C" w14:textId="7E33A823" w:rsidR="00A765DB" w:rsidRDefault="00A765DB" w:rsidP="009756FA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function of each type of phytohormone as well as the effect and role of auxin in plant response in the textbook pages 103, 104 and 105.</w:t>
            </w:r>
          </w:p>
          <w:p w14:paraId="335DCABC" w14:textId="6AD50DC2" w:rsidR="009756FA" w:rsidRPr="00195E01" w:rsidRDefault="00110BB5" w:rsidP="009756FA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9756FA">
              <w:rPr>
                <w:bCs/>
                <w:sz w:val="24"/>
                <w:szCs w:val="24"/>
                <w:lang w:val="en-US"/>
              </w:rPr>
              <w:t>s pay attention to the teacher's explanation in class.</w:t>
            </w:r>
          </w:p>
        </w:tc>
      </w:tr>
      <w:tr w:rsidR="00A765DB" w:rsidRPr="001D37F0" w14:paraId="23B1A3DD" w14:textId="77777777" w:rsidTr="00EC2735">
        <w:trPr>
          <w:trHeight w:val="930"/>
        </w:trPr>
        <w:tc>
          <w:tcPr>
            <w:tcW w:w="9659" w:type="dxa"/>
            <w:gridSpan w:val="4"/>
          </w:tcPr>
          <w:p w14:paraId="54BA8564" w14:textId="77777777" w:rsidR="00A765DB" w:rsidRDefault="00A765DB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5A4ABDFF" w14:textId="370EFDA8" w:rsidR="00A765DB" w:rsidRDefault="00A765DB" w:rsidP="0011764A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name the types of phytohormones and their functions using the table in question 2 (</w:t>
            </w:r>
            <w:r w:rsidR="00094C2B">
              <w:rPr>
                <w:sz w:val="24"/>
                <w:szCs w:val="24"/>
                <w:lang w:val="en-US"/>
              </w:rPr>
              <w:t>Excel</w:t>
            </w:r>
            <w:r w:rsidR="00EC37E0">
              <w:rPr>
                <w:sz w:val="24"/>
                <w:szCs w:val="24"/>
                <w:lang w:val="en-US"/>
              </w:rPr>
              <w:t xml:space="preserve"> PBD Biologi Form 5 </w:t>
            </w:r>
            <w:r>
              <w:rPr>
                <w:bCs/>
                <w:sz w:val="24"/>
                <w:szCs w:val="24"/>
                <w:lang w:val="en-US"/>
              </w:rPr>
              <w:t xml:space="preserve">page </w:t>
            </w:r>
            <w:r w:rsidR="00094C2B">
              <w:rPr>
                <w:bCs/>
                <w:sz w:val="24"/>
                <w:szCs w:val="24"/>
                <w:lang w:val="en-US"/>
              </w:rPr>
              <w:t>78</w:t>
            </w:r>
            <w:r>
              <w:rPr>
                <w:bCs/>
                <w:sz w:val="24"/>
                <w:szCs w:val="24"/>
                <w:lang w:val="en-US"/>
              </w:rPr>
              <w:t>).</w:t>
            </w:r>
          </w:p>
          <w:p w14:paraId="448AF5F5" w14:textId="1549976A" w:rsidR="0011764A" w:rsidRDefault="0011764A" w:rsidP="0011764A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In pairs, </w:t>
            </w:r>
            <w:r w:rsidR="00110BB5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>s take turns responding to the given task.</w:t>
            </w:r>
          </w:p>
          <w:p w14:paraId="0DB995B9" w14:textId="6828D761" w:rsidR="0011764A" w:rsidRPr="009756FA" w:rsidRDefault="00110BB5" w:rsidP="009756FA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11764A">
              <w:rPr>
                <w:bCs/>
                <w:sz w:val="24"/>
                <w:szCs w:val="24"/>
                <w:lang w:val="en-US"/>
              </w:rPr>
              <w:t>s present their findings in class.</w:t>
            </w:r>
          </w:p>
        </w:tc>
      </w:tr>
      <w:tr w:rsidR="00A765DB" w:rsidRPr="001D37F0" w14:paraId="0ACF741E" w14:textId="77777777" w:rsidTr="00EC2735">
        <w:trPr>
          <w:trHeight w:val="627"/>
        </w:trPr>
        <w:tc>
          <w:tcPr>
            <w:tcW w:w="9659" w:type="dxa"/>
            <w:gridSpan w:val="4"/>
          </w:tcPr>
          <w:p w14:paraId="70E81DF7" w14:textId="77777777" w:rsidR="00A765DB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13D26DEA" w14:textId="34E9DE60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</w:t>
            </w:r>
            <w:r w:rsidR="00AA00BC">
              <w:rPr>
                <w:sz w:val="24"/>
                <w:szCs w:val="24"/>
                <w:lang w:val="en-US"/>
              </w:rPr>
              <w:t>1</w:t>
            </w:r>
            <w:r w:rsidRPr="00F55D34">
              <w:rPr>
                <w:sz w:val="24"/>
                <w:szCs w:val="24"/>
                <w:lang w:val="en-US"/>
              </w:rPr>
              <w:t xml:space="preserve"> - </w:t>
            </w:r>
            <w:r w:rsidR="00AA00BC">
              <w:rPr>
                <w:sz w:val="24"/>
                <w:szCs w:val="24"/>
                <w:lang w:val="en-US"/>
              </w:rPr>
              <w:t>6</w:t>
            </w:r>
            <w:r w:rsidRPr="00F55D34">
              <w:rPr>
                <w:sz w:val="24"/>
                <w:szCs w:val="24"/>
                <w:lang w:val="en-US"/>
              </w:rPr>
              <w:t xml:space="preserve"> in the </w:t>
            </w:r>
            <w:r w:rsidR="00094C2B">
              <w:rPr>
                <w:sz w:val="24"/>
                <w:szCs w:val="24"/>
                <w:lang w:val="en-US"/>
              </w:rPr>
              <w:t>Excel</w:t>
            </w:r>
            <w:r w:rsidR="00EC37E0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094C2B">
              <w:rPr>
                <w:sz w:val="24"/>
                <w:szCs w:val="24"/>
                <w:lang w:val="en-US"/>
              </w:rPr>
              <w:t>78</w:t>
            </w:r>
            <w:r w:rsidRPr="00F55D34">
              <w:rPr>
                <w:sz w:val="24"/>
                <w:szCs w:val="24"/>
                <w:lang w:val="en-US"/>
              </w:rPr>
              <w:t xml:space="preserve"> - </w:t>
            </w:r>
            <w:r w:rsidR="00094C2B">
              <w:rPr>
                <w:sz w:val="24"/>
                <w:szCs w:val="24"/>
                <w:lang w:val="en-US"/>
              </w:rPr>
              <w:t>80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A765DB" w:rsidRPr="001D37F0" w14:paraId="2D3E6A37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3A648A9" w14:textId="77777777" w:rsidR="00A765DB" w:rsidRPr="001D37F0" w:rsidRDefault="00A765DB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A765DB" w:rsidRPr="001D37F0" w14:paraId="1F7FD1CD" w14:textId="77777777" w:rsidTr="00EC2735">
        <w:trPr>
          <w:trHeight w:val="3158"/>
        </w:trPr>
        <w:tc>
          <w:tcPr>
            <w:tcW w:w="9659" w:type="dxa"/>
            <w:gridSpan w:val="4"/>
          </w:tcPr>
          <w:p w14:paraId="4E7D8C42" w14:textId="5F57D63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10BB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achieve the set learning objectives.</w:t>
            </w:r>
          </w:p>
          <w:p w14:paraId="417A965E" w14:textId="76DDAC4A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10BB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complete the exercises given.</w:t>
            </w:r>
          </w:p>
          <w:p w14:paraId="16E77E8D" w14:textId="573F795B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10BB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need further training and teacher guidance.</w:t>
            </w:r>
          </w:p>
          <w:p w14:paraId="49EE9800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  <w:p w14:paraId="614A1B5A" w14:textId="77777777" w:rsidR="00A765DB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7308465A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22AAFECD" w14:textId="77777777" w:rsidR="00A765DB" w:rsidRDefault="00A765DB"/>
    <w:p w14:paraId="4B312075" w14:textId="77777777" w:rsidR="009756FA" w:rsidRDefault="009756FA"/>
    <w:p w14:paraId="2848DFF7" w14:textId="77777777" w:rsidR="009756FA" w:rsidRDefault="009756FA"/>
    <w:tbl>
      <w:tblPr>
        <w:tblStyle w:val="TableGrid"/>
        <w:tblW w:w="9660" w:type="dxa"/>
        <w:tblLayout w:type="fixed"/>
        <w:tblLook w:val="04A0" w:firstRow="1" w:lastRow="0" w:firstColumn="1" w:lastColumn="0" w:noHBand="0" w:noVBand="1"/>
      </w:tblPr>
      <w:tblGrid>
        <w:gridCol w:w="1304"/>
        <w:gridCol w:w="2093"/>
        <w:gridCol w:w="2865"/>
        <w:gridCol w:w="396"/>
        <w:gridCol w:w="908"/>
        <w:gridCol w:w="2094"/>
      </w:tblGrid>
      <w:tr w:rsidR="009756FA" w:rsidRPr="001D37F0" w14:paraId="5FCDAE73" w14:textId="77777777" w:rsidTr="00BD218B">
        <w:trPr>
          <w:trHeight w:val="397"/>
        </w:trPr>
        <w:tc>
          <w:tcPr>
            <w:tcW w:w="9660" w:type="dxa"/>
            <w:gridSpan w:val="6"/>
            <w:shd w:val="clear" w:color="auto" w:fill="FFF2CC" w:themeFill="accent4" w:themeFillTint="33"/>
            <w:vAlign w:val="center"/>
          </w:tcPr>
          <w:p w14:paraId="2F22A982" w14:textId="77777777" w:rsidR="009756FA" w:rsidRPr="001D37F0" w:rsidRDefault="009756F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9756FA" w:rsidRPr="001D37F0" w14:paraId="72A60406" w14:textId="77777777" w:rsidTr="00BD218B">
        <w:trPr>
          <w:trHeight w:val="397"/>
        </w:trPr>
        <w:tc>
          <w:tcPr>
            <w:tcW w:w="1304" w:type="dxa"/>
            <w:vAlign w:val="center"/>
          </w:tcPr>
          <w:p w14:paraId="70AA63E4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2"/>
            <w:vAlign w:val="center"/>
          </w:tcPr>
          <w:p w14:paraId="53C7142B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175D96A8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4" w:type="dxa"/>
            <w:vAlign w:val="center"/>
          </w:tcPr>
          <w:p w14:paraId="7C69671F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756FA" w:rsidRPr="001D37F0" w14:paraId="74B05C46" w14:textId="77777777" w:rsidTr="00BD218B">
        <w:trPr>
          <w:trHeight w:val="397"/>
        </w:trPr>
        <w:tc>
          <w:tcPr>
            <w:tcW w:w="1304" w:type="dxa"/>
            <w:vAlign w:val="center"/>
          </w:tcPr>
          <w:p w14:paraId="65F54C71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2"/>
            <w:vAlign w:val="center"/>
          </w:tcPr>
          <w:p w14:paraId="0E828B68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gridSpan w:val="2"/>
            <w:vAlign w:val="center"/>
          </w:tcPr>
          <w:p w14:paraId="412ACE07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4" w:type="dxa"/>
            <w:vAlign w:val="center"/>
          </w:tcPr>
          <w:p w14:paraId="222EB3B1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756FA" w:rsidRPr="001D37F0" w14:paraId="30424C1A" w14:textId="77777777" w:rsidTr="00BD218B">
        <w:trPr>
          <w:trHeight w:val="397"/>
        </w:trPr>
        <w:tc>
          <w:tcPr>
            <w:tcW w:w="1304" w:type="dxa"/>
            <w:vAlign w:val="center"/>
          </w:tcPr>
          <w:p w14:paraId="2CD0D481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2"/>
            <w:vAlign w:val="center"/>
          </w:tcPr>
          <w:p w14:paraId="62752211" w14:textId="7D28C8D9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.0 Re</w:t>
            </w:r>
            <w:r w:rsidR="00780CB4">
              <w:rPr>
                <w:sz w:val="24"/>
                <w:szCs w:val="24"/>
                <w:lang w:val="en-US"/>
              </w:rPr>
              <w:t>sponses</w:t>
            </w:r>
            <w:r>
              <w:rPr>
                <w:sz w:val="24"/>
                <w:szCs w:val="24"/>
                <w:lang w:val="en-US"/>
              </w:rPr>
              <w:t xml:space="preserve"> in Plants</w:t>
            </w:r>
          </w:p>
        </w:tc>
        <w:tc>
          <w:tcPr>
            <w:tcW w:w="1304" w:type="dxa"/>
            <w:gridSpan w:val="2"/>
            <w:vAlign w:val="center"/>
          </w:tcPr>
          <w:p w14:paraId="42A8D1C6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4" w:type="dxa"/>
            <w:vAlign w:val="center"/>
          </w:tcPr>
          <w:p w14:paraId="61846C79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756FA" w:rsidRPr="001D37F0" w14:paraId="088F2062" w14:textId="77777777" w:rsidTr="00BD218B">
        <w:trPr>
          <w:trHeight w:val="397"/>
        </w:trPr>
        <w:tc>
          <w:tcPr>
            <w:tcW w:w="1304" w:type="dxa"/>
            <w:vAlign w:val="center"/>
          </w:tcPr>
          <w:p w14:paraId="7A6E5BBB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2"/>
            <w:vAlign w:val="center"/>
          </w:tcPr>
          <w:p w14:paraId="76C2106A" w14:textId="71FD94D1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pplication of Phytohormones in Agriculture</w:t>
            </w:r>
          </w:p>
        </w:tc>
        <w:tc>
          <w:tcPr>
            <w:tcW w:w="1304" w:type="dxa"/>
            <w:gridSpan w:val="2"/>
            <w:vAlign w:val="center"/>
          </w:tcPr>
          <w:p w14:paraId="0DFC998A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4" w:type="dxa"/>
            <w:vAlign w:val="center"/>
          </w:tcPr>
          <w:p w14:paraId="2E9AED52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756FA" w:rsidRPr="001D37F0" w14:paraId="497B1381" w14:textId="77777777" w:rsidTr="00BD218B">
        <w:trPr>
          <w:trHeight w:val="397"/>
        </w:trPr>
        <w:tc>
          <w:tcPr>
            <w:tcW w:w="9660" w:type="dxa"/>
            <w:gridSpan w:val="6"/>
            <w:shd w:val="clear" w:color="auto" w:fill="FFF2CC" w:themeFill="accent4" w:themeFillTint="33"/>
            <w:vAlign w:val="center"/>
          </w:tcPr>
          <w:p w14:paraId="75DA0EEA" w14:textId="77777777" w:rsidR="009756FA" w:rsidRPr="001D37F0" w:rsidRDefault="009756F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9756FA" w:rsidRPr="001D37F0" w14:paraId="50D30D8C" w14:textId="77777777" w:rsidTr="00BD218B">
        <w:tc>
          <w:tcPr>
            <w:tcW w:w="9660" w:type="dxa"/>
            <w:gridSpan w:val="6"/>
          </w:tcPr>
          <w:p w14:paraId="11A8164E" w14:textId="0A8046C4" w:rsidR="009756FA" w:rsidRDefault="009756FA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110BB5">
              <w:rPr>
                <w:rFonts w:cstheme="minorHAnsi"/>
                <w:sz w:val="24"/>
                <w:szCs w:val="24"/>
                <w:lang w:val="en-US"/>
              </w:rPr>
              <w:t>pupil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>s can:</w:t>
            </w:r>
          </w:p>
          <w:p w14:paraId="6D28C9CF" w14:textId="6CF4B1CE" w:rsidR="009756FA" w:rsidRPr="00195E01" w:rsidRDefault="009756FA" w:rsidP="009756FA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te the use of one type of phytohormone in agriculture.</w:t>
            </w:r>
          </w:p>
        </w:tc>
      </w:tr>
      <w:tr w:rsidR="009756FA" w:rsidRPr="001D37F0" w14:paraId="779F0205" w14:textId="77777777" w:rsidTr="00BD218B">
        <w:trPr>
          <w:trHeight w:val="397"/>
        </w:trPr>
        <w:tc>
          <w:tcPr>
            <w:tcW w:w="9660" w:type="dxa"/>
            <w:gridSpan w:val="6"/>
            <w:shd w:val="clear" w:color="auto" w:fill="FFF2CC" w:themeFill="accent4" w:themeFillTint="33"/>
            <w:vAlign w:val="center"/>
          </w:tcPr>
          <w:p w14:paraId="4BBB9DBC" w14:textId="77777777" w:rsidR="009756FA" w:rsidRPr="0030580F" w:rsidRDefault="009756FA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30580F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9756FA" w:rsidRPr="001D37F0" w14:paraId="6C79EF96" w14:textId="77777777" w:rsidTr="00BD218B">
        <w:trPr>
          <w:trHeight w:val="735"/>
        </w:trPr>
        <w:tc>
          <w:tcPr>
            <w:tcW w:w="9660" w:type="dxa"/>
            <w:gridSpan w:val="6"/>
          </w:tcPr>
          <w:p w14:paraId="2A1D7A05" w14:textId="77777777" w:rsidR="009756FA" w:rsidRDefault="009756F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62E1F2B0" w14:textId="1EC63B4E" w:rsidR="009756FA" w:rsidRDefault="009756FA" w:rsidP="008C11A2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application of five types of phytohormones in agriculture in the textbook page 107.</w:t>
            </w:r>
          </w:p>
          <w:p w14:paraId="4CCCEBAB" w14:textId="67BF1F81" w:rsidR="008C11A2" w:rsidRPr="00195E01" w:rsidRDefault="00110BB5" w:rsidP="008C11A2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8C11A2">
              <w:rPr>
                <w:bCs/>
                <w:sz w:val="24"/>
                <w:szCs w:val="24"/>
                <w:lang w:val="en-US"/>
              </w:rPr>
              <w:t>s pay attention to the teacher's explanation in class.</w:t>
            </w:r>
          </w:p>
        </w:tc>
      </w:tr>
      <w:tr w:rsidR="009756FA" w:rsidRPr="001D37F0" w14:paraId="1B55667F" w14:textId="77777777" w:rsidTr="00BD218B">
        <w:trPr>
          <w:trHeight w:val="750"/>
        </w:trPr>
        <w:tc>
          <w:tcPr>
            <w:tcW w:w="9660" w:type="dxa"/>
            <w:gridSpan w:val="6"/>
            <w:tcBorders>
              <w:bottom w:val="nil"/>
            </w:tcBorders>
          </w:tcPr>
          <w:p w14:paraId="1CE93FFC" w14:textId="77777777" w:rsidR="009756FA" w:rsidRDefault="009756F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0469205A" w14:textId="720E1977" w:rsidR="009756FA" w:rsidRDefault="00110BB5" w:rsidP="009756FA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9756FA">
              <w:rPr>
                <w:bCs/>
                <w:sz w:val="24"/>
                <w:szCs w:val="24"/>
                <w:lang w:val="en-US"/>
              </w:rPr>
              <w:t>s are divided into several groups.</w:t>
            </w:r>
          </w:p>
          <w:p w14:paraId="31977AF9" w14:textId="25D3E464" w:rsidR="009756FA" w:rsidRPr="009756FA" w:rsidRDefault="009756FA" w:rsidP="009756FA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is given a different task by the teacher.</w:t>
            </w:r>
          </w:p>
        </w:tc>
      </w:tr>
      <w:tr w:rsidR="008C11A2" w:rsidRPr="001D37F0" w14:paraId="113A7DCC" w14:textId="77777777" w:rsidTr="00BD218B">
        <w:trPr>
          <w:trHeight w:val="575"/>
        </w:trPr>
        <w:tc>
          <w:tcPr>
            <w:tcW w:w="3397" w:type="dxa"/>
            <w:gridSpan w:val="2"/>
            <w:tcBorders>
              <w:top w:val="nil"/>
              <w:bottom w:val="nil"/>
              <w:right w:val="nil"/>
            </w:tcBorders>
          </w:tcPr>
          <w:p w14:paraId="327F32E5" w14:textId="77777777" w:rsidR="008C11A2" w:rsidRPr="00BD218B" w:rsidRDefault="008C11A2" w:rsidP="00BD218B">
            <w:pPr>
              <w:pStyle w:val="ListParagraph"/>
              <w:numPr>
                <w:ilvl w:val="0"/>
                <w:numId w:val="14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 w:rsidRPr="00BD218B">
              <w:rPr>
                <w:bCs/>
                <w:sz w:val="24"/>
                <w:szCs w:val="24"/>
                <w:lang w:val="en-US"/>
              </w:rPr>
              <w:t>Group 1: Auxin</w:t>
            </w:r>
          </w:p>
          <w:p w14:paraId="625F189F" w14:textId="046BF4D7" w:rsidR="008C11A2" w:rsidRPr="00BD218B" w:rsidRDefault="008C11A2" w:rsidP="00BD218B">
            <w:pPr>
              <w:pStyle w:val="ListParagraph"/>
              <w:numPr>
                <w:ilvl w:val="0"/>
                <w:numId w:val="14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 w:rsidRPr="00BD218B">
              <w:rPr>
                <w:bCs/>
                <w:sz w:val="24"/>
                <w:szCs w:val="24"/>
                <w:lang w:val="en-US"/>
              </w:rPr>
              <w:t>Group 2: Gibberellins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4BFAAF" w14:textId="2FDCEA82" w:rsidR="008C11A2" w:rsidRPr="00BD218B" w:rsidRDefault="008C11A2" w:rsidP="00BD218B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 w:rsidRPr="00BD218B">
              <w:rPr>
                <w:bCs/>
                <w:sz w:val="24"/>
                <w:szCs w:val="24"/>
                <w:lang w:val="en-US"/>
              </w:rPr>
              <w:t>Group 3: Cytokinins</w:t>
            </w:r>
          </w:p>
          <w:p w14:paraId="4C29C9B3" w14:textId="3C9C7BF3" w:rsidR="008C11A2" w:rsidRPr="00BD218B" w:rsidRDefault="008C11A2" w:rsidP="00BD218B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 w:rsidRPr="00BD218B">
              <w:rPr>
                <w:bCs/>
                <w:sz w:val="24"/>
                <w:szCs w:val="24"/>
                <w:lang w:val="en-US"/>
              </w:rPr>
              <w:t>Group 4: Abscisic acid</w:t>
            </w:r>
          </w:p>
        </w:tc>
        <w:tc>
          <w:tcPr>
            <w:tcW w:w="3002" w:type="dxa"/>
            <w:gridSpan w:val="2"/>
            <w:tcBorders>
              <w:top w:val="nil"/>
              <w:left w:val="nil"/>
              <w:bottom w:val="nil"/>
            </w:tcBorders>
          </w:tcPr>
          <w:p w14:paraId="32C6D733" w14:textId="0F084AC9" w:rsidR="008C11A2" w:rsidRPr="00BD218B" w:rsidRDefault="008C11A2" w:rsidP="00BD218B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 w:rsidRPr="00BD218B">
              <w:rPr>
                <w:bCs/>
                <w:sz w:val="24"/>
                <w:szCs w:val="24"/>
                <w:lang w:val="en-US"/>
              </w:rPr>
              <w:t>Group 5: Ethylene</w:t>
            </w:r>
          </w:p>
        </w:tc>
      </w:tr>
      <w:tr w:rsidR="008C11A2" w:rsidRPr="001D37F0" w14:paraId="06EA5FD2" w14:textId="77777777" w:rsidTr="00BD218B">
        <w:trPr>
          <w:trHeight w:val="930"/>
        </w:trPr>
        <w:tc>
          <w:tcPr>
            <w:tcW w:w="9660" w:type="dxa"/>
            <w:gridSpan w:val="6"/>
            <w:tcBorders>
              <w:top w:val="nil"/>
            </w:tcBorders>
          </w:tcPr>
          <w:p w14:paraId="7A163E5F" w14:textId="77777777" w:rsidR="008C11A2" w:rsidRPr="008C11A2" w:rsidRDefault="008C11A2" w:rsidP="008C11A2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was given 15 minutes to discuss and find information on the application of phytohormones in agriculture.</w:t>
            </w:r>
          </w:p>
          <w:p w14:paraId="32CD4171" w14:textId="256FB655" w:rsidR="008C11A2" w:rsidRPr="008C11A2" w:rsidRDefault="00110BB5" w:rsidP="008C11A2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8C11A2">
              <w:rPr>
                <w:bCs/>
                <w:sz w:val="24"/>
                <w:szCs w:val="24"/>
                <w:lang w:val="en-US"/>
              </w:rPr>
              <w:t>s paste the results of the discussion in class for other groups to see.</w:t>
            </w:r>
          </w:p>
          <w:p w14:paraId="5DFB25EA" w14:textId="0F7CE15C" w:rsidR="008C11A2" w:rsidRPr="008C11A2" w:rsidRDefault="008C11A2" w:rsidP="008C11A2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Pupils can write comments about other groups' work on </w:t>
            </w:r>
            <w:r w:rsidRPr="00780CB4">
              <w:rPr>
                <w:bCs/>
                <w:sz w:val="24"/>
                <w:szCs w:val="24"/>
                <w:lang w:val="en-US"/>
              </w:rPr>
              <w:t>sticker notes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>
              <w:rPr>
                <w:bCs/>
                <w:sz w:val="24"/>
                <w:szCs w:val="24"/>
                <w:lang w:val="en-US"/>
              </w:rPr>
              <w:t>and paste them on the work.</w:t>
            </w:r>
          </w:p>
        </w:tc>
      </w:tr>
      <w:tr w:rsidR="009756FA" w:rsidRPr="001D37F0" w14:paraId="6AD8DE14" w14:textId="77777777" w:rsidTr="00BD218B">
        <w:trPr>
          <w:trHeight w:val="627"/>
        </w:trPr>
        <w:tc>
          <w:tcPr>
            <w:tcW w:w="9660" w:type="dxa"/>
            <w:gridSpan w:val="6"/>
          </w:tcPr>
          <w:p w14:paraId="3649C6EA" w14:textId="77777777" w:rsidR="009756FA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4760E25D" w14:textId="156D44C3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 </w:t>
            </w:r>
            <w:r w:rsidR="00825092">
              <w:rPr>
                <w:sz w:val="24"/>
                <w:szCs w:val="24"/>
                <w:lang w:val="en-US"/>
              </w:rPr>
              <w:t xml:space="preserve">1 and </w:t>
            </w:r>
            <w:r w:rsidRPr="00F55D34">
              <w:rPr>
                <w:sz w:val="24"/>
                <w:szCs w:val="24"/>
                <w:lang w:val="en-US"/>
              </w:rPr>
              <w:t xml:space="preserve">2 in the </w:t>
            </w:r>
            <w:r w:rsidR="007C14A9">
              <w:rPr>
                <w:sz w:val="24"/>
                <w:szCs w:val="24"/>
                <w:lang w:val="en-US"/>
              </w:rPr>
              <w:t>Excel</w:t>
            </w:r>
            <w:r w:rsidR="00780CB4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 </w:t>
            </w:r>
            <w:r w:rsidR="007C14A9">
              <w:rPr>
                <w:sz w:val="24"/>
                <w:szCs w:val="24"/>
                <w:lang w:val="en-US"/>
              </w:rPr>
              <w:t>81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9756FA" w:rsidRPr="001D37F0" w14:paraId="6E31C996" w14:textId="77777777" w:rsidTr="00BD218B">
        <w:trPr>
          <w:trHeight w:val="397"/>
        </w:trPr>
        <w:tc>
          <w:tcPr>
            <w:tcW w:w="9660" w:type="dxa"/>
            <w:gridSpan w:val="6"/>
            <w:shd w:val="clear" w:color="auto" w:fill="FFF2CC" w:themeFill="accent4" w:themeFillTint="33"/>
            <w:vAlign w:val="center"/>
          </w:tcPr>
          <w:p w14:paraId="1CCC8C5F" w14:textId="77777777" w:rsidR="009756FA" w:rsidRPr="001D37F0" w:rsidRDefault="009756F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9756FA" w:rsidRPr="001D37F0" w14:paraId="692EEEBA" w14:textId="77777777" w:rsidTr="00BD218B">
        <w:trPr>
          <w:trHeight w:val="3158"/>
        </w:trPr>
        <w:tc>
          <w:tcPr>
            <w:tcW w:w="9660" w:type="dxa"/>
            <w:gridSpan w:val="6"/>
          </w:tcPr>
          <w:p w14:paraId="070F7EB9" w14:textId="64425140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10BB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achieve the set learning objectives.</w:t>
            </w:r>
          </w:p>
          <w:p w14:paraId="787D432A" w14:textId="689BD352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10BB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complete the exercises given.</w:t>
            </w:r>
          </w:p>
          <w:p w14:paraId="788698CB" w14:textId="4BC00FD2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10BB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need further training and teacher guidance.</w:t>
            </w:r>
          </w:p>
          <w:p w14:paraId="5EA08B5F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</w:p>
          <w:p w14:paraId="500F9D71" w14:textId="77777777" w:rsidR="009756FA" w:rsidRDefault="009756F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0217E167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31E812B6" w14:textId="77777777" w:rsidR="009756FA" w:rsidRDefault="009756FA"/>
    <w:p w14:paraId="7C064720" w14:textId="77777777" w:rsidR="008C11A2" w:rsidRDefault="008C11A2"/>
    <w:p w14:paraId="0FF0426B" w14:textId="77777777" w:rsidR="008C11A2" w:rsidRDefault="008C11A2"/>
    <w:tbl>
      <w:tblPr>
        <w:tblStyle w:val="TableGrid"/>
        <w:tblW w:w="9660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4"/>
      </w:tblGrid>
      <w:tr w:rsidR="008C11A2" w:rsidRPr="001D37F0" w14:paraId="513A84D5" w14:textId="77777777" w:rsidTr="00CA2CB8">
        <w:trPr>
          <w:trHeight w:val="397"/>
        </w:trPr>
        <w:tc>
          <w:tcPr>
            <w:tcW w:w="9660" w:type="dxa"/>
            <w:gridSpan w:val="4"/>
            <w:shd w:val="clear" w:color="auto" w:fill="FFF2CC" w:themeFill="accent4" w:themeFillTint="33"/>
            <w:vAlign w:val="center"/>
          </w:tcPr>
          <w:p w14:paraId="25F20870" w14:textId="77777777" w:rsidR="008C11A2" w:rsidRPr="001D37F0" w:rsidRDefault="008C11A2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8C11A2" w:rsidRPr="001D37F0" w14:paraId="7EAF7B18" w14:textId="77777777" w:rsidTr="00CA2CB8">
        <w:trPr>
          <w:trHeight w:val="397"/>
        </w:trPr>
        <w:tc>
          <w:tcPr>
            <w:tcW w:w="1304" w:type="dxa"/>
            <w:vAlign w:val="center"/>
          </w:tcPr>
          <w:p w14:paraId="4D06B88B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15E28C2F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F2898D4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4" w:type="dxa"/>
            <w:vAlign w:val="center"/>
          </w:tcPr>
          <w:p w14:paraId="437BC7DE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8C11A2" w:rsidRPr="001D37F0" w14:paraId="605A24F1" w14:textId="77777777" w:rsidTr="00CA2CB8">
        <w:trPr>
          <w:trHeight w:val="397"/>
        </w:trPr>
        <w:tc>
          <w:tcPr>
            <w:tcW w:w="1304" w:type="dxa"/>
            <w:vAlign w:val="center"/>
          </w:tcPr>
          <w:p w14:paraId="2D1233B1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2E55DD67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2F1B7290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4" w:type="dxa"/>
            <w:vAlign w:val="center"/>
          </w:tcPr>
          <w:p w14:paraId="4B06D65A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8C11A2" w:rsidRPr="001D37F0" w14:paraId="656ED058" w14:textId="77777777" w:rsidTr="00CA2CB8">
        <w:trPr>
          <w:trHeight w:val="397"/>
        </w:trPr>
        <w:tc>
          <w:tcPr>
            <w:tcW w:w="1304" w:type="dxa"/>
            <w:vAlign w:val="center"/>
          </w:tcPr>
          <w:p w14:paraId="7D48211E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532B677F" w14:textId="6CE9BBCA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.0 Re</w:t>
            </w:r>
            <w:r w:rsidR="00780CB4">
              <w:rPr>
                <w:sz w:val="24"/>
                <w:szCs w:val="24"/>
                <w:lang w:val="en-US"/>
              </w:rPr>
              <w:t>sponses</w:t>
            </w:r>
            <w:r>
              <w:rPr>
                <w:sz w:val="24"/>
                <w:szCs w:val="24"/>
                <w:lang w:val="en-US"/>
              </w:rPr>
              <w:t xml:space="preserve"> in Plants</w:t>
            </w:r>
          </w:p>
        </w:tc>
        <w:tc>
          <w:tcPr>
            <w:tcW w:w="1304" w:type="dxa"/>
            <w:vAlign w:val="center"/>
          </w:tcPr>
          <w:p w14:paraId="432E46AF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4" w:type="dxa"/>
            <w:vAlign w:val="center"/>
          </w:tcPr>
          <w:p w14:paraId="615A6F5B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8C11A2" w:rsidRPr="001D37F0" w14:paraId="0C5EA61E" w14:textId="77777777" w:rsidTr="00CA2CB8">
        <w:trPr>
          <w:trHeight w:val="397"/>
        </w:trPr>
        <w:tc>
          <w:tcPr>
            <w:tcW w:w="1304" w:type="dxa"/>
            <w:vAlign w:val="center"/>
          </w:tcPr>
          <w:p w14:paraId="673BBB73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799311CD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pplication of Phytohormones in Agriculture</w:t>
            </w:r>
          </w:p>
        </w:tc>
        <w:tc>
          <w:tcPr>
            <w:tcW w:w="1304" w:type="dxa"/>
            <w:vAlign w:val="center"/>
          </w:tcPr>
          <w:p w14:paraId="1A1EDC50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4" w:type="dxa"/>
            <w:vAlign w:val="center"/>
          </w:tcPr>
          <w:p w14:paraId="2CF69FD6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8C11A2" w:rsidRPr="001D37F0" w14:paraId="7025E337" w14:textId="77777777" w:rsidTr="00CA2CB8">
        <w:trPr>
          <w:trHeight w:val="397"/>
        </w:trPr>
        <w:tc>
          <w:tcPr>
            <w:tcW w:w="9660" w:type="dxa"/>
            <w:gridSpan w:val="4"/>
            <w:shd w:val="clear" w:color="auto" w:fill="FFF2CC" w:themeFill="accent4" w:themeFillTint="33"/>
            <w:vAlign w:val="center"/>
          </w:tcPr>
          <w:p w14:paraId="26178A6B" w14:textId="77777777" w:rsidR="008C11A2" w:rsidRPr="001D37F0" w:rsidRDefault="008C11A2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8C11A2" w:rsidRPr="001D37F0" w14:paraId="625E5876" w14:textId="77777777" w:rsidTr="00CA2CB8">
        <w:tc>
          <w:tcPr>
            <w:tcW w:w="9660" w:type="dxa"/>
            <w:gridSpan w:val="4"/>
          </w:tcPr>
          <w:p w14:paraId="788AA598" w14:textId="031401BA" w:rsidR="008C11A2" w:rsidRDefault="008C11A2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110BB5">
              <w:rPr>
                <w:rFonts w:cstheme="minorHAnsi"/>
                <w:sz w:val="24"/>
                <w:szCs w:val="24"/>
                <w:lang w:val="en-US"/>
              </w:rPr>
              <w:t>pupil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>s can:</w:t>
            </w:r>
          </w:p>
          <w:p w14:paraId="79FFB8B8" w14:textId="5CD57414" w:rsidR="008C11A2" w:rsidRPr="00195E01" w:rsidRDefault="008C11A2" w:rsidP="008C11A2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xperiment to compare the effect of fruit ripening in the presence of one type of phytohormone.</w:t>
            </w:r>
          </w:p>
        </w:tc>
      </w:tr>
      <w:tr w:rsidR="008C11A2" w:rsidRPr="001D37F0" w14:paraId="0CBEC049" w14:textId="77777777" w:rsidTr="00CA2CB8">
        <w:trPr>
          <w:trHeight w:val="397"/>
        </w:trPr>
        <w:tc>
          <w:tcPr>
            <w:tcW w:w="9660" w:type="dxa"/>
            <w:gridSpan w:val="4"/>
            <w:shd w:val="clear" w:color="auto" w:fill="FFF2CC" w:themeFill="accent4" w:themeFillTint="33"/>
            <w:vAlign w:val="center"/>
          </w:tcPr>
          <w:p w14:paraId="58749D2E" w14:textId="77777777" w:rsidR="008C11A2" w:rsidRPr="0030580F" w:rsidRDefault="008C11A2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30580F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8C11A2" w:rsidRPr="001D37F0" w14:paraId="378D5905" w14:textId="77777777" w:rsidTr="00CA2CB8">
        <w:trPr>
          <w:trHeight w:val="735"/>
        </w:trPr>
        <w:tc>
          <w:tcPr>
            <w:tcW w:w="9660" w:type="dxa"/>
            <w:gridSpan w:val="4"/>
          </w:tcPr>
          <w:p w14:paraId="0CE36A71" w14:textId="77777777" w:rsidR="008C11A2" w:rsidRDefault="008C11A2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6A8F2B79" w14:textId="6C2138C4" w:rsidR="008C11A2" w:rsidRDefault="008C11A2" w:rsidP="00CA2CB8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explains the activity procedure to study the effects of fruit ripening in the presence of ethylene to the </w:t>
            </w:r>
            <w:r w:rsidR="00110BB5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>s.</w:t>
            </w:r>
          </w:p>
          <w:p w14:paraId="7719E5AF" w14:textId="752DC360" w:rsidR="00CA2CB8" w:rsidRPr="00195E01" w:rsidRDefault="00110BB5" w:rsidP="00CA2CB8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CA2CB8">
              <w:rPr>
                <w:bCs/>
                <w:sz w:val="24"/>
                <w:szCs w:val="24"/>
                <w:lang w:val="en-US"/>
              </w:rPr>
              <w:t>s pay attention to the teacher's explanation in class.</w:t>
            </w:r>
          </w:p>
        </w:tc>
      </w:tr>
      <w:tr w:rsidR="00CA2CB8" w:rsidRPr="001D37F0" w14:paraId="28CFCA1E" w14:textId="77777777" w:rsidTr="00CA2CB8">
        <w:trPr>
          <w:trHeight w:val="1166"/>
        </w:trPr>
        <w:tc>
          <w:tcPr>
            <w:tcW w:w="9660" w:type="dxa"/>
            <w:gridSpan w:val="4"/>
          </w:tcPr>
          <w:p w14:paraId="449CE4C4" w14:textId="77777777" w:rsidR="00CA2CB8" w:rsidRDefault="00CA2CB8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4B207F4A" w14:textId="4877E705" w:rsidR="00CA2CB8" w:rsidRDefault="00110BB5" w:rsidP="00CA2CB8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CA2CB8">
              <w:rPr>
                <w:bCs/>
                <w:sz w:val="24"/>
                <w:szCs w:val="24"/>
                <w:lang w:val="en-US"/>
              </w:rPr>
              <w:t>s carry out activities by preparing materials and equipment.</w:t>
            </w:r>
          </w:p>
          <w:p w14:paraId="06A5338B" w14:textId="3842754A" w:rsidR="00CA2CB8" w:rsidRDefault="00CA2CB8" w:rsidP="00CA2CB8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After one day, </w:t>
            </w:r>
            <w:r w:rsidR="00110BB5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>s record the color and state of the pear in each different situation.</w:t>
            </w:r>
          </w:p>
          <w:p w14:paraId="0C475D37" w14:textId="08D2CED4" w:rsidR="00CA2CB8" w:rsidRPr="009756FA" w:rsidRDefault="00110BB5" w:rsidP="00CA2CB8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CA2CB8">
              <w:rPr>
                <w:bCs/>
                <w:sz w:val="24"/>
                <w:szCs w:val="24"/>
                <w:lang w:val="en-US"/>
              </w:rPr>
              <w:t>s discuss the experimental findings and draw conclusions.</w:t>
            </w:r>
          </w:p>
        </w:tc>
      </w:tr>
      <w:tr w:rsidR="008C11A2" w:rsidRPr="001D37F0" w14:paraId="103F36EF" w14:textId="77777777" w:rsidTr="00CA2CB8">
        <w:trPr>
          <w:trHeight w:val="627"/>
        </w:trPr>
        <w:tc>
          <w:tcPr>
            <w:tcW w:w="9660" w:type="dxa"/>
            <w:gridSpan w:val="4"/>
          </w:tcPr>
          <w:p w14:paraId="31540B7A" w14:textId="77777777" w:rsidR="008C11A2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00491F37" w14:textId="3D483DFF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 3 in the </w:t>
            </w:r>
            <w:r w:rsidR="00BE1ECC">
              <w:rPr>
                <w:sz w:val="24"/>
                <w:szCs w:val="24"/>
                <w:lang w:val="en-US"/>
              </w:rPr>
              <w:t>Excel</w:t>
            </w:r>
            <w:r w:rsidR="00AF5082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BE1ECC">
              <w:rPr>
                <w:sz w:val="24"/>
                <w:szCs w:val="24"/>
                <w:lang w:val="en-US"/>
              </w:rPr>
              <w:t>81</w:t>
            </w:r>
            <w:r w:rsidRPr="00F55D34">
              <w:rPr>
                <w:sz w:val="24"/>
                <w:szCs w:val="24"/>
                <w:lang w:val="en-US"/>
              </w:rPr>
              <w:t xml:space="preserve"> and </w:t>
            </w:r>
            <w:r w:rsidR="00BE1ECC">
              <w:rPr>
                <w:sz w:val="24"/>
                <w:szCs w:val="24"/>
                <w:lang w:val="en-US"/>
              </w:rPr>
              <w:t>82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8C11A2" w:rsidRPr="001D37F0" w14:paraId="648DD27F" w14:textId="77777777" w:rsidTr="00CA2CB8">
        <w:trPr>
          <w:trHeight w:val="397"/>
        </w:trPr>
        <w:tc>
          <w:tcPr>
            <w:tcW w:w="9660" w:type="dxa"/>
            <w:gridSpan w:val="4"/>
            <w:shd w:val="clear" w:color="auto" w:fill="FFF2CC" w:themeFill="accent4" w:themeFillTint="33"/>
            <w:vAlign w:val="center"/>
          </w:tcPr>
          <w:p w14:paraId="642B19E8" w14:textId="77777777" w:rsidR="008C11A2" w:rsidRPr="001D37F0" w:rsidRDefault="008C11A2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8C11A2" w:rsidRPr="001D37F0" w14:paraId="4F46256D" w14:textId="77777777" w:rsidTr="00CA2CB8">
        <w:trPr>
          <w:trHeight w:val="3158"/>
        </w:trPr>
        <w:tc>
          <w:tcPr>
            <w:tcW w:w="9660" w:type="dxa"/>
            <w:gridSpan w:val="4"/>
          </w:tcPr>
          <w:p w14:paraId="2FD12FCC" w14:textId="5862EA68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10BB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achieve the set learning objectives.</w:t>
            </w:r>
          </w:p>
          <w:p w14:paraId="072380E6" w14:textId="308F64BA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10BB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complete the exercises given.</w:t>
            </w:r>
          </w:p>
          <w:p w14:paraId="7814BE95" w14:textId="1B7CE134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10BB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need further training and teacher guidance.</w:t>
            </w:r>
          </w:p>
          <w:p w14:paraId="4EE061D3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</w:p>
          <w:p w14:paraId="1115B3B2" w14:textId="77777777" w:rsidR="008C11A2" w:rsidRDefault="008C11A2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089B778E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5E70BC3B" w14:textId="77777777" w:rsidR="008C11A2" w:rsidRDefault="008C11A2"/>
    <w:sectPr w:rsidR="008C11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039CD"/>
    <w:multiLevelType w:val="hybridMultilevel"/>
    <w:tmpl w:val="6646FBEC"/>
    <w:lvl w:ilvl="0" w:tplc="3D5ECCE2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D0C6A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7F2D49"/>
    <w:multiLevelType w:val="hybridMultilevel"/>
    <w:tmpl w:val="F24608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CC7624"/>
    <w:multiLevelType w:val="hybridMultilevel"/>
    <w:tmpl w:val="0B32CD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2A678F"/>
    <w:multiLevelType w:val="hybridMultilevel"/>
    <w:tmpl w:val="4B1CDB76"/>
    <w:lvl w:ilvl="0" w:tplc="4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348A4B73"/>
    <w:multiLevelType w:val="hybridMultilevel"/>
    <w:tmpl w:val="0B32CD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15237F"/>
    <w:multiLevelType w:val="hybridMultilevel"/>
    <w:tmpl w:val="0B32CD0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CE105C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192FE5"/>
    <w:multiLevelType w:val="hybridMultilevel"/>
    <w:tmpl w:val="0B32CD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4572FD"/>
    <w:multiLevelType w:val="hybridMultilevel"/>
    <w:tmpl w:val="6646FBE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D172C2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65583B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7"/>
  </w:num>
  <w:num w:numId="2" w16cid:durableId="106047974">
    <w:abstractNumId w:val="1"/>
  </w:num>
  <w:num w:numId="3" w16cid:durableId="548536368">
    <w:abstractNumId w:val="11"/>
  </w:num>
  <w:num w:numId="4" w16cid:durableId="573930046">
    <w:abstractNumId w:val="9"/>
  </w:num>
  <w:num w:numId="5" w16cid:durableId="148061430">
    <w:abstractNumId w:val="13"/>
  </w:num>
  <w:num w:numId="6" w16cid:durableId="1217744280">
    <w:abstractNumId w:val="12"/>
  </w:num>
  <w:num w:numId="7" w16cid:durableId="127745867">
    <w:abstractNumId w:val="4"/>
  </w:num>
  <w:num w:numId="8" w16cid:durableId="640305293">
    <w:abstractNumId w:val="0"/>
  </w:num>
  <w:num w:numId="9" w16cid:durableId="71515317">
    <w:abstractNumId w:val="3"/>
  </w:num>
  <w:num w:numId="10" w16cid:durableId="1381586525">
    <w:abstractNumId w:val="8"/>
  </w:num>
  <w:num w:numId="11" w16cid:durableId="1359894588">
    <w:abstractNumId w:val="6"/>
  </w:num>
  <w:num w:numId="12" w16cid:durableId="547374604">
    <w:abstractNumId w:val="10"/>
  </w:num>
  <w:num w:numId="13" w16cid:durableId="1986543469">
    <w:abstractNumId w:val="2"/>
  </w:num>
  <w:num w:numId="14" w16cid:durableId="17231412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O0sDA2tTA2MzE3NjdR0lEKTi0uzszPAykwqgUA0PwCCiwAAAA="/>
  </w:docVars>
  <w:rsids>
    <w:rsidRoot w:val="00A765DB"/>
    <w:rsid w:val="00094C2B"/>
    <w:rsid w:val="00110BB5"/>
    <w:rsid w:val="0011764A"/>
    <w:rsid w:val="001705E8"/>
    <w:rsid w:val="0030580F"/>
    <w:rsid w:val="00572726"/>
    <w:rsid w:val="00712AE1"/>
    <w:rsid w:val="00780CB4"/>
    <w:rsid w:val="007C14A9"/>
    <w:rsid w:val="007C3FBD"/>
    <w:rsid w:val="00825092"/>
    <w:rsid w:val="008C11A2"/>
    <w:rsid w:val="009072D0"/>
    <w:rsid w:val="00926583"/>
    <w:rsid w:val="009756FA"/>
    <w:rsid w:val="00A765DB"/>
    <w:rsid w:val="00AA00BC"/>
    <w:rsid w:val="00AF5082"/>
    <w:rsid w:val="00BD218B"/>
    <w:rsid w:val="00BE1ECC"/>
    <w:rsid w:val="00C531FB"/>
    <w:rsid w:val="00CA2CB8"/>
    <w:rsid w:val="00CF465C"/>
    <w:rsid w:val="00D9083B"/>
    <w:rsid w:val="00E42BFF"/>
    <w:rsid w:val="00EC3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0B5FE2"/>
  <w15:chartTrackingRefBased/>
  <w15:docId w15:val="{90224197-EDA8-4EF9-8F73-C0B9EFB3E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65DB"/>
    <w:rPr>
      <w:rFonts w:eastAsiaTheme="minorHAnsi"/>
      <w:noProof/>
      <w:kern w:val="0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65DB"/>
    <w:pPr>
      <w:spacing w:after="0" w:line="240" w:lineRule="auto"/>
    </w:pPr>
    <w:rPr>
      <w:rFonts w:eastAsiaTheme="minorHAnsi"/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65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860</Words>
  <Characters>5736</Characters>
  <Application>Microsoft Office Word</Application>
  <DocSecurity>0</DocSecurity>
  <Lines>198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13</cp:revision>
  <dcterms:created xsi:type="dcterms:W3CDTF">2024-03-02T03:42:00Z</dcterms:created>
  <dcterms:modified xsi:type="dcterms:W3CDTF">2025-10-14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da63fb3410ef7f3fd134e3df5c94d8b80ac5d3226e1d4ca7cb677cf136db0f</vt:lpwstr>
  </property>
</Properties>
</file>